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Canada</w:t>
      </w:r>
      <w:r>
        <w:t xml:space="preserve"> </w:t>
      </w:r>
      <w:r>
        <w:t xml:space="preserve">Vancouver</w:t>
      </w:r>
    </w:p>
    <w:bookmarkStart w:id="25" w:name="X5b6d0423e39ac71ca7bea057289d9128e7ca57f"/>
    <w:p>
      <w:pPr>
        <w:pStyle w:val="Heading1"/>
      </w:pPr>
      <w:r>
        <w:t xml:space="preserve">Cover Letter for Military Officer Position in Canada Vancouver</w:t>
      </w:r>
    </w:p>
    <w:p>
      <w:pPr>
        <w:pStyle w:val="FirstParagraph"/>
      </w:pPr>
      <w:r>
        <w:rPr>
          <w:bCs/>
          <w:b/>
        </w:rPr>
        <w:t xml:space="preserve">John Doe</w:t>
      </w:r>
    </w:p>
    <w:p>
      <w:pPr>
        <w:pStyle w:val="BodyText"/>
      </w:pPr>
      <w:r>
        <w:t xml:space="preserve">1234 Military Street, Vancouver, BC V6B 3A4</w:t>
      </w:r>
    </w:p>
    <w:p>
      <w:pPr>
        <w:pStyle w:val="BodyText"/>
      </w:pPr>
      <w:r>
        <w:t xml:space="preserve">Email: john.doe@example.com | Phone: (604) 555-1234</w:t>
      </w:r>
    </w:p>
    <w:p>
      <w:pPr>
        <w:pStyle w:val="BodyText"/>
      </w:pPr>
      <w:r>
        <w:t xml:space="preserve">Dear [Hiring Manager's Name],</w:t>
      </w:r>
    </w:p>
    <w:p>
      <w:pPr>
        <w:pStyle w:val="BodyText"/>
      </w:pPr>
      <w:r>
        <w:t xml:space="preserve">I am writing to express my interest in the Military Officer position at [Relevant Organization/Institution] in Canada Vancouver. With a distinguished career spanning over [X years] in military leadership, strategic operations, and community engagement, I am eager to contribute my expertise to support the defense and security objectives of Canada Vancouver. As a committed military professional, I am confident that my skills align with the values of integrity, discipline, and service that define the Canadian Armed Forces (CAF) and its mission in this vibrant region.</w:t>
      </w:r>
    </w:p>
    <w:bookmarkStart w:id="20" w:name="why-canada-vancouver"/>
    <w:p>
      <w:pPr>
        <w:pStyle w:val="Heading2"/>
      </w:pPr>
      <w:r>
        <w:t xml:space="preserve">Why Canada Vancouver?</w:t>
      </w:r>
    </w:p>
    <w:p>
      <w:pPr>
        <w:pStyle w:val="FirstParagraph"/>
      </w:pPr>
      <w:r>
        <w:t xml:space="preserve">Canada Vancouver is not only a global hub of innovation and cultural diversity but also a critical strategic location for national defense. As a Military Officer, I understand the importance of safeguarding such regions while fostering strong ties with local communities. My background in military operations has equipped me to navigate complex challenges, whether in urban environments like Vancouver or remote areas across Canada. The unique geography of Vancouver—flanked by mountains and the Pacific Ocean—demands a nuanced approach to security, and I am prepared to contribute my expertise in this dynamic setting.</w:t>
      </w:r>
    </w:p>
    <w:p>
      <w:pPr>
        <w:pStyle w:val="BodyText"/>
      </w:pPr>
      <w:r>
        <w:t xml:space="preserve">Furthermore, Vancouver’s reputation as a welcoming and inclusive city resonates deeply with the principles of the Canadian military. I have always believed that service is not just about protecting borders but also about upholding the values of respect, diversity, and collaboration. In my career, I have worked alongside diverse teams to achieve common goals, and I am eager to bring this mindset to Canada Vancouver’s military community.</w:t>
      </w:r>
    </w:p>
    <w:bookmarkEnd w:id="20"/>
    <w:bookmarkStart w:id="21" w:name="X42a13398497c1882577f4ea2b76aa03ad6dc6bb"/>
    <w:p>
      <w:pPr>
        <w:pStyle w:val="Heading2"/>
      </w:pPr>
      <w:r>
        <w:t xml:space="preserve">Professional Experience as a Military Officer</w:t>
      </w:r>
    </w:p>
    <w:p>
      <w:pPr>
        <w:pStyle w:val="FirstParagraph"/>
      </w:pPr>
      <w:r>
        <w:t xml:space="preserve">Over the years, I have held key leadership roles in both domestic and international operations. As a [Rank, e.g., Captain/Commander], I led teams of [number] personnel in missions ranging from disaster relief to joint exercises with allied forces. These experiences honed my ability to make critical decisions under pressure, manage resources efficiently, and maintain the highest standards of professionalism. For instance, during [specific mission or operation], I coordinated a multi-agency response that ensured the safety of over [number] civilians in a high-stakes environment.</w:t>
      </w:r>
    </w:p>
    <w:p>
      <w:pPr>
        <w:pStyle w:val="BodyText"/>
      </w:pPr>
      <w:r>
        <w:t xml:space="preserve">My commitment to excellence is matched by my dedication to continuous learning. I have completed advanced training in [relevant fields, e.g., tactical leadership, cybersecurity, or logistics], which has allowed me to stay at the forefront of military innovation. Additionally, I have mentored junior officers and enlisted personnel, fostering a culture of accountability and growth within my teams.</w:t>
      </w:r>
    </w:p>
    <w:bookmarkEnd w:id="21"/>
    <w:bookmarkStart w:id="22" w:name="Xdf9579eee36e9d3056dd0a507048cd405ada9e0"/>
    <w:p>
      <w:pPr>
        <w:pStyle w:val="Heading2"/>
      </w:pPr>
      <w:r>
        <w:t xml:space="preserve">Skills Aligned with Canada Vancouver’s Needs</w:t>
      </w:r>
    </w:p>
    <w:p>
      <w:pPr>
        <w:pStyle w:val="FirstParagraph"/>
      </w:pPr>
      <w:r>
        <w:t xml:space="preserve">As a Military Officer in Canada Vancouver, I would leverage my skills in [list specific skills, e.g., strategic planning, crisis management, interagency collaboration]. For example, my experience in [specific skill] has enabled me to develop protocols that enhance operational efficiency and reduce risks. In Vancouver’s context, this could translate to improving emergency response systems or strengthening partnerships with local authorities to address regional security challenges.</w:t>
      </w:r>
    </w:p>
    <w:p>
      <w:pPr>
        <w:pStyle w:val="BodyText"/>
      </w:pPr>
      <w:r>
        <w:t xml:space="preserve">Moreover, my proficiency in [languages, if applicable] and cross-cultural communication would be invaluable in a city as diverse as Vancouver. I have worked with international partners and understand the importance of adapting strategies to meet unique cultural and logistical demands. This adaptability is essential for maintaining readiness in an ever-evolving security landscape.</w:t>
      </w:r>
    </w:p>
    <w:bookmarkEnd w:id="22"/>
    <w:bookmarkStart w:id="23" w:name="why-i-am-the-right-fit"/>
    <w:p>
      <w:pPr>
        <w:pStyle w:val="Heading2"/>
      </w:pPr>
      <w:r>
        <w:t xml:space="preserve">Why I Am the Right Fit</w:t>
      </w:r>
    </w:p>
    <w:p>
      <w:pPr>
        <w:pStyle w:val="FirstParagraph"/>
      </w:pPr>
      <w:r>
        <w:t xml:space="preserve">What sets me apart as a Military Officer is my unwavering commitment to service and my ability to inspire others. In Vancouver, where the military plays a vital role in both national defense and community support, I aim to bridge the gap between military operations and public engagement. Whether through outreach programs, training initiatives, or collaborative projects with local organizations, I am dedicated to building trust and fostering a shared sense of purpose.</w:t>
      </w:r>
    </w:p>
    <w:p>
      <w:pPr>
        <w:pStyle w:val="BodyText"/>
      </w:pPr>
      <w:r>
        <w:t xml:space="preserve">My leadership style is rooted in integrity and transparency. I believe that strong leadership is not about authority but about empowering others to achieve their potential. In Canada Vancouver, this philosophy would translate into creating an environment where military personnel feel supported, motivated, and equipped to excel in their roles.</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nd experience as a Military Officer in Canada Vancouver. I am confident that my background in military leadership, combined with my passion for service, makes me an ideal candidate for this position. I would welcome the chance to discuss how my qualifications align with the goals of [Relevant Organization/Institution] and how I can support the continued strength of Canada’s defense capabilities in this region.</w:t>
      </w:r>
    </w:p>
    <w:p>
      <w:pPr>
        <w:pStyle w:val="BodyText"/>
      </w:pPr>
      <w:r>
        <w:t xml:space="preserve">Thank you for considering my application. I look forward to the possibility of working with you and contributing to the legacy of excellence that defines the Canadian military.</w:t>
      </w:r>
    </w:p>
    <w:bookmarkEnd w:id="24"/>
    <w:p>
      <w:pPr>
        <w:pStyle w:val="BodyText"/>
      </w:pPr>
      <w:r>
        <w:t xml:space="preserve">Sincerely,</w:t>
      </w:r>
    </w:p>
    <w:p>
      <w:pPr>
        <w:pStyle w:val="BodyText"/>
      </w:pPr>
      <w:r>
        <w:rPr>
          <w:bCs/>
          <w:b/>
        </w:rP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in Canada Vancouver</dc:title>
  <dc:creator/>
  <dc:language>en</dc:language>
  <cp:keywords/>
  <dcterms:created xsi:type="dcterms:W3CDTF">2026-07-23T21:17:29Z</dcterms:created>
  <dcterms:modified xsi:type="dcterms:W3CDTF">2026-07-23T21:17:29Z</dcterms:modified>
</cp:coreProperties>
</file>

<file path=docProps/custom.xml><?xml version="1.0" encoding="utf-8"?>
<Properties xmlns="http://schemas.openxmlformats.org/officeDocument/2006/custom-properties" xmlns:vt="http://schemas.openxmlformats.org/officeDocument/2006/docPropsVTypes"/>
</file>